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2</w:t>
      </w:r>
    </w:p>
    <w:bookmarkStart w:id="29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5</w:t>
      </w:r>
      <w:r>
        <w:t xml:space="preserve">: Variable binaria que toma el valor 1 si la mujer se unió antes de los 15 años, y 0 en caso contrario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Se presenta la proporción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  <w:r>
        <w:br/>
      </w:r>
      <w:r>
        <w:t xml:space="preserve">1: Vive con su pareja en unión libre</w:t>
      </w:r>
      <w:r>
        <w:br/>
      </w:r>
      <w:r>
        <w:t xml:space="preserve">2: Está separada de una unión libre</w:t>
      </w:r>
      <w:r>
        <w:br/>
      </w:r>
      <w:r>
        <w:t xml:space="preserve">3: Está separada de un matrimonio</w:t>
      </w:r>
      <w:r>
        <w:br/>
      </w:r>
      <w:r>
        <w:t xml:space="preserve">4: Está divorciada</w:t>
      </w:r>
      <w:r>
        <w:br/>
      </w:r>
      <w:r>
        <w:t xml:space="preserve">5: Está viuda de una unión libre</w:t>
      </w:r>
      <w:r>
        <w:br/>
      </w:r>
      <w:r>
        <w:t xml:space="preserve">6: Está viuda de un matrimonio</w:t>
      </w:r>
      <w:r>
        <w:br/>
      </w:r>
      <w:r>
        <w:t xml:space="preserve">7: Está casada</w:t>
      </w:r>
      <w:r>
        <w:br/>
      </w:r>
      <w:r>
        <w:t xml:space="preserve">8: Está soltera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  <w:r>
        <w:br/>
      </w:r>
      <w:r>
        <w:t xml:space="preserve">1: De ella</w:t>
      </w:r>
      <w:r>
        <w:br/>
      </w:r>
      <w:r>
        <w:t xml:space="preserve">2: De su pareja</w:t>
      </w:r>
      <w:r>
        <w:br/>
      </w:r>
      <w:r>
        <w:t xml:space="preserve">3: De ambos</w:t>
      </w:r>
      <w:r>
        <w:br/>
      </w:r>
      <w:r>
        <w:t xml:space="preserve">4: De otra persona</w:t>
      </w:r>
      <w:r>
        <w:br/>
      </w:r>
      <w:r>
        <w:t xml:space="preserve">9: No responde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  <w:r>
        <w:br/>
      </w:r>
      <w:r>
        <w:t xml:space="preserve">1: De su pareja</w:t>
      </w:r>
      <w:r>
        <w:br/>
      </w:r>
      <w:r>
        <w:t xml:space="preserve">2: De ambos</w:t>
      </w:r>
      <w:r>
        <w:br/>
      </w:r>
      <w:r>
        <w:t xml:space="preserve">3: Suya</w:t>
      </w:r>
      <w:r>
        <w:br/>
      </w:r>
      <w:r>
        <w:t xml:space="preserve">4: De otra persona</w:t>
      </w:r>
      <w:r>
        <w:br/>
      </w:r>
      <w:r>
        <w:t xml:space="preserve">5: Personal de salud</w:t>
      </w:r>
      <w:r>
        <w:br/>
      </w:r>
      <w:r>
        <w:t xml:space="preserve">8: No sabe</w:t>
      </w:r>
      <w:r>
        <w:br/>
      </w:r>
      <w:r>
        <w:t xml:space="preserve">9: No especificado</w:t>
      </w:r>
    </w:p>
    <w:p>
      <w:pPr>
        <w:numPr>
          <w:ilvl w:val="0"/>
          <w:numId w:val="1003"/>
        </w:numPr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  <w:r>
        <w:br/>
      </w:r>
      <w:r>
        <w:t xml:space="preserve">1: Sí</w:t>
      </w:r>
      <w:r>
        <w:br/>
      </w:r>
      <w:r>
        <w:t xml:space="preserve">2: No</w:t>
      </w:r>
      <w:r>
        <w:br/>
      </w: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5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5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5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Resultados por entidad federativa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8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06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06"/>
        </w:numPr>
        <w:pStyle w:val="Compact"/>
      </w:pPr>
      <w:r>
        <w:t xml:space="preserve">Hombres de 15 a 64 años, y</w:t>
      </w:r>
    </w:p>
    <w:p>
      <w:pPr>
        <w:numPr>
          <w:ilvl w:val="0"/>
          <w:numId w:val="1006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07"/>
        </w:numPr>
        <w:pStyle w:val="Compact"/>
      </w:pPr>
      <w:r>
        <w:t xml:space="preserve">Mujeres de 12 a 49 años,</w:t>
      </w:r>
    </w:p>
    <w:p>
      <w:pPr>
        <w:numPr>
          <w:ilvl w:val="0"/>
          <w:numId w:val="1007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07"/>
        </w:numPr>
        <w:pStyle w:val="Compact"/>
      </w:pPr>
      <w:r>
        <w:t xml:space="preserve">Hombres de 15 a 64 años.</w:t>
      </w:r>
    </w:p>
    <w:bookmarkEnd w:id="25"/>
    <w:bookmarkStart w:id="26" w:name="X2242051500ebc2a0d1aa58be23cb802057a3053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a</w:t>
      </w:r>
      <w:r>
        <w:t xml:space="preserve">: Edad actual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s06_0607_02_2</w:t>
      </w:r>
      <w:r>
        <w:t xml:space="preserve">: Año de primera unión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s01_0101b_3</w:t>
      </w:r>
      <w:r>
        <w:t xml:space="preserve">: Año de nacimiento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ad_union1</w:t>
      </w:r>
      <w:r>
        <w:t xml:space="preserve">: Edad al momento de la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on18</w:t>
      </w:r>
      <w:r>
        <w:t xml:space="preserve">: 1 si ocurrió antes de los 18 años, 0 en caso contrario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20-24 años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20-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6"/>
    <w:bookmarkStart w:id="27" w:name="X91a278e9470737afa5ea2f6ef37475f8528ca23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15 y 49 años casadas o en unión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7_0720</w:t>
      </w:r>
      <w:r>
        <w:t xml:space="preserve">: ¿Usted diría que el uso de anticoncepción/planificación familiar fue principalmente su decisión, principalmente de su pareja (esposo/compañero) o lo decidieron juntos?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8_0825_A</w:t>
      </w:r>
      <w:r>
        <w:t xml:space="preserve">: ¿me puede decir quién tiene la última palabra en su casa: Usted, su pareja (esposo/compañero), ambos o alguien más.CUIDADO SALUD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6_0610_b</w:t>
      </w:r>
      <w:r>
        <w:t xml:space="preserve">: Consentimiento en la primera relación sexual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met</w:t>
      </w:r>
      <w:r>
        <w:t xml:space="preserve">: 1 si la mujer decide sola sobre el método anticonceptiv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atmed</w:t>
      </w:r>
      <w:r>
        <w:t xml:space="preserve">: 1 si decide sobre su atención médic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entim_sex</w:t>
      </w:r>
      <w:r>
        <w:t xml:space="preserve">: 1 si la relación sexual fue consentida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de 15 a 49 años que cumplen simultáneamente los tres criterios anterior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15 a 49 años de 15 a 49 años, casadas o en unión.</w:t>
      </w:r>
    </w:p>
    <w:p>
      <w:pPr>
        <w:pStyle w:val="BodyText"/>
      </w:pPr>
      <w:r>
        <w:rPr>
          <w:bCs/>
          <w:b/>
        </w:rPr>
        <w:t xml:space="preserve">Desagregaciones:</w:t>
      </w:r>
      <w:r>
        <w:t xml:space="preserve"> </w:t>
      </w:r>
      <w:r>
        <w:t xml:space="preserve">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años de estudio (</w:t>
      </w:r>
      <w:r>
        <w:rPr>
          <w:rStyle w:val="VerbatimChar"/>
        </w:rPr>
        <w:t xml:space="preserve">anoest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el nivel de autonomía reproductiva y capacidad de toma de decisiones en temas de salud sexual y reproductiva.</w:t>
      </w:r>
    </w:p>
    <w:bookmarkEnd w:id="27"/>
    <w:bookmarkEnd w:id="28"/>
    <w:bookmarkEnd w:id="29"/>
    <w:bookmarkStart w:id="32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En esta sección se presentan los principales resultados derivados del análisis de los indicadores seleccionados. Los valores están desagregados 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, y se expresan en porcentaje. Se incluye el coeficiente de variación (CV) para evaluar la precisión de las estimaciones.</w:t>
      </w:r>
    </w:p>
    <w:bookmarkStart w:id="31" w:name="bolivia"/>
    <w:p>
      <w:pPr>
        <w:pStyle w:val="Heading3"/>
      </w:pPr>
      <w:r>
        <w:t xml:space="preserve">Bolivia</w:t>
      </w:r>
    </w:p>
    <w:bookmarkStart w:id="30" w:name="X53b301a9e6de5cd075c4eb7b110efc519b3696f"/>
    <w:p>
      <w:pPr>
        <w:pStyle w:val="Heading4"/>
      </w:pPr>
      <w:r>
        <w:t xml:space="preserve">Indicador 1. Proporción de mujeres de 20 a 24 años que estuvieron casadas o en unión antes de los 15 o 18 años.</w:t>
      </w:r>
    </w:p>
    <w:p>
      <w:pPr>
        <w:pStyle w:val="FirstParagraph"/>
      </w:pPr>
      <w:r>
        <w:t xml:space="preserve">Departamento</w:t>
      </w:r>
    </w:p>
    <w:p>
      <w:pPr>
        <w:pStyle w:val="BodyText"/>
      </w:pPr>
      <w:r>
        <w:t xml:space="preserve">Área</w:t>
      </w:r>
    </w:p>
    <w:p>
      <w:pPr>
        <w:pStyle w:val="BodyText"/>
      </w:pPr>
      <w:r>
        <w:t xml:space="preserve">Proporción (%)</w:t>
      </w:r>
    </w:p>
    <w:p>
      <w:pPr>
        <w:pStyle w:val="BodyText"/>
      </w:pPr>
      <w:r>
        <w:t xml:space="preserve">CV (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84.53</w:t>
      </w:r>
    </w:p>
    <w:p>
      <w:pPr>
        <w:pStyle w:val="BodyText"/>
      </w:pPr>
      <w:r>
        <w:t xml:space="preserve">19.33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5.28</w:t>
      </w:r>
    </w:p>
    <w:p>
      <w:pPr>
        <w:pStyle w:val="BodyText"/>
      </w:pPr>
      <w:r>
        <w:t xml:space="preserve">32.2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0.95</w:t>
      </w:r>
    </w:p>
    <w:p>
      <w:pPr>
        <w:pStyle w:val="BodyText"/>
      </w:pPr>
      <w:r>
        <w:t xml:space="preserve">55.2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8.16</w:t>
      </w:r>
    </w:p>
    <w:p>
      <w:pPr>
        <w:pStyle w:val="BodyText"/>
      </w:pPr>
      <w:r>
        <w:t xml:space="preserve">49.3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8.00</w:t>
      </w:r>
    </w:p>
    <w:p>
      <w:pPr>
        <w:pStyle w:val="BodyText"/>
      </w:pPr>
      <w:r>
        <w:t xml:space="preserve">78.2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9.96</w:t>
      </w:r>
    </w:p>
    <w:p>
      <w:pPr>
        <w:pStyle w:val="BodyText"/>
      </w:pPr>
      <w:r>
        <w:t xml:space="preserve">51.2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6.40</w:t>
      </w:r>
    </w:p>
    <w:p>
      <w:pPr>
        <w:pStyle w:val="BodyText"/>
      </w:pPr>
      <w:r>
        <w:t xml:space="preserve">85.9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.81</w:t>
      </w:r>
    </w:p>
    <w:p>
      <w:pPr>
        <w:pStyle w:val="BodyText"/>
      </w:pPr>
      <w:r>
        <w:t xml:space="preserve">86.2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rPr>
          <w:bCs/>
          <w:b/>
        </w:rPr>
        <w:t xml:space="preserve">Fuente</w:t>
      </w:r>
      <w:r>
        <w:t xml:space="preserve">: CEPAL - Elaboración propia con base en la EDSA 2023 (Bolivia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7T16:32:04Z</dcterms:created>
  <dcterms:modified xsi:type="dcterms:W3CDTF">2025-07-07T16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